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35D733" w14:textId="39C05ACD" w:rsidR="00F00638" w:rsidRDefault="00BE1B1B">
      <w:r>
        <w:t xml:space="preserve">Dr. </w:t>
      </w:r>
      <w:proofErr w:type="spellStart"/>
      <w:r>
        <w:t>Jamsa</w:t>
      </w:r>
      <w:proofErr w:type="spellEnd"/>
      <w:r>
        <w:t>,</w:t>
      </w:r>
    </w:p>
    <w:p w14:paraId="7F58124B" w14:textId="7840CBD5" w:rsidR="00BE1B1B" w:rsidRDefault="00BE1B1B">
      <w:r>
        <w:t xml:space="preserve">I have uploaded </w:t>
      </w:r>
      <w:r w:rsidR="00FB4695">
        <w:t xml:space="preserve">the assignment </w:t>
      </w:r>
      <w:r>
        <w:t xml:space="preserve">to </w:t>
      </w:r>
      <w:proofErr w:type="spellStart"/>
      <w:r>
        <w:t>Github</w:t>
      </w:r>
      <w:proofErr w:type="spellEnd"/>
      <w:r>
        <w:t xml:space="preserve"> at the following link:</w:t>
      </w:r>
    </w:p>
    <w:p w14:paraId="68D8A928" w14:textId="5ADE4A42" w:rsidR="00FB4695" w:rsidRDefault="00FB4695"/>
    <w:p w14:paraId="1CD3A0F1" w14:textId="591F9CB4" w:rsidR="00FB4695" w:rsidRDefault="007C4228">
      <w:hyperlink r:id="rId4" w:history="1">
        <w:r>
          <w:rPr>
            <w:rStyle w:val="Hyperlink"/>
          </w:rPr>
          <w:t>https://github.com/ewilson87/CST117_Week7_ewilson</w:t>
        </w:r>
      </w:hyperlink>
      <w:bookmarkStart w:id="0" w:name="_GoBack"/>
      <w:bookmarkEnd w:id="0"/>
    </w:p>
    <w:p w14:paraId="14FA8B23" w14:textId="4ED9256D" w:rsidR="006C3E9B" w:rsidRDefault="006C3E9B"/>
    <w:p w14:paraId="7B7DB4F7" w14:textId="3C5030FB" w:rsidR="006C3E9B" w:rsidRDefault="006C3E9B">
      <w:r>
        <w:t>Very Respectfully,</w:t>
      </w:r>
    </w:p>
    <w:p w14:paraId="6B73E36C" w14:textId="4DE97A4F" w:rsidR="006C3E9B" w:rsidRDefault="006C3E9B">
      <w:r>
        <w:t>Evan Wilson</w:t>
      </w:r>
    </w:p>
    <w:p w14:paraId="5D471C3F" w14:textId="0C139214" w:rsidR="00BE1B1B" w:rsidRDefault="00BE1B1B"/>
    <w:p w14:paraId="65D7C009" w14:textId="77777777" w:rsidR="00BE1B1B" w:rsidRDefault="00BE1B1B"/>
    <w:sectPr w:rsidR="00BE1B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SxMDG0NLAwMTM1MTRR0lEKTi0uzszPAykwrQUAS6b25SwAAAA="/>
  </w:docVars>
  <w:rsids>
    <w:rsidRoot w:val="00BE1B1B"/>
    <w:rsid w:val="000471CC"/>
    <w:rsid w:val="005A789B"/>
    <w:rsid w:val="006C3E9B"/>
    <w:rsid w:val="007C4228"/>
    <w:rsid w:val="007F3461"/>
    <w:rsid w:val="008D7D5B"/>
    <w:rsid w:val="009D7EF2"/>
    <w:rsid w:val="00BE1B1B"/>
    <w:rsid w:val="00F00638"/>
    <w:rsid w:val="00FB46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A06A8F"/>
  <w15:chartTrackingRefBased/>
  <w15:docId w15:val="{E83B8639-14FD-4E4A-BE7E-F4A6E1E45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C3E9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3E9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ewilson87/CST117_Week7_ewils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</Words>
  <Characters>1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 W Wilson</dc:creator>
  <cp:keywords/>
  <dc:description/>
  <cp:lastModifiedBy>Evan W Wilson</cp:lastModifiedBy>
  <cp:revision>6</cp:revision>
  <dcterms:created xsi:type="dcterms:W3CDTF">2018-05-14T01:51:00Z</dcterms:created>
  <dcterms:modified xsi:type="dcterms:W3CDTF">2018-06-05T13:58:00Z</dcterms:modified>
</cp:coreProperties>
</file>